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bookmarkStart w:id="0" w:name="_GoBack"/>
      <w:bookmarkEnd w:id="0"/>
      <w:r>
        <w:rPr>
          <w:noProof/>
        </w:rPr>
        <w:t>Programming Fundamentals with Python: Exam Preparation</w:t>
      </w:r>
    </w:p>
    <w:p w14:paraId="218048E7" w14:textId="307C41EB" w:rsidR="00EE3FF2" w:rsidRDefault="006D32D9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Bonus Scoring System</w:t>
      </w:r>
    </w:p>
    <w:p w14:paraId="3C459886" w14:textId="7A15444F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="006D32D9">
          <w:rPr>
            <w:rStyle w:val="InternetLink"/>
            <w:b/>
            <w:bCs/>
            <w:lang w:val="bg-BG"/>
          </w:rPr>
          <w:t>https://judge.softuni.org/Contests/Practice/Index/2028#0</w:t>
        </w:r>
      </w:hyperlink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36FD047D" w14:textId="21D6BAE0" w:rsidR="006D32D9" w:rsidRDefault="006D32D9" w:rsidP="006D32D9">
      <w:r>
        <w:t xml:space="preserve">Create a program that calculates </w:t>
      </w:r>
      <w:r>
        <w:rPr>
          <w:b/>
        </w:rPr>
        <w:t xml:space="preserve">bonus points </w:t>
      </w:r>
      <w:r>
        <w:t xml:space="preserve">for each </w:t>
      </w:r>
      <w:r>
        <w:rPr>
          <w:b/>
        </w:rPr>
        <w:t>student</w:t>
      </w:r>
      <w:r>
        <w:t xml:space="preserve"> enrolled in a course. On the </w:t>
      </w:r>
      <w:r>
        <w:rPr>
          <w:b/>
          <w:bCs/>
        </w:rPr>
        <w:t>first</w:t>
      </w:r>
      <w:r>
        <w:t xml:space="preserve"> line, you are going to receive </w:t>
      </w:r>
      <w:r>
        <w:rPr>
          <w:b/>
        </w:rPr>
        <w:t>the number of students</w:t>
      </w:r>
      <w:r>
        <w:t xml:space="preserve">. </w:t>
      </w:r>
      <w:r>
        <w:rPr>
          <w:bCs/>
        </w:rPr>
        <w:t>On the</w:t>
      </w:r>
      <w:r>
        <w:rPr>
          <w:b/>
        </w:rPr>
        <w:t xml:space="preserve"> second </w:t>
      </w:r>
      <w:r>
        <w:rPr>
          <w:bCs/>
        </w:rPr>
        <w:t>line</w:t>
      </w:r>
      <w:r>
        <w:t xml:space="preserve">, you will receive </w:t>
      </w:r>
      <w:r>
        <w:rPr>
          <w:b/>
        </w:rPr>
        <w:t>the total number of lectures</w:t>
      </w:r>
      <w:r>
        <w:t xml:space="preserve"> in the course. The course has </w:t>
      </w:r>
      <w:r>
        <w:rPr>
          <w:b/>
        </w:rPr>
        <w:t>an additional bonus</w:t>
      </w:r>
      <w:r>
        <w:t xml:space="preserve">, which you will receive </w:t>
      </w:r>
      <w:r>
        <w:rPr>
          <w:b/>
        </w:rPr>
        <w:t>on the third line</w:t>
      </w:r>
      <w:r>
        <w:t xml:space="preserve">. On the following lines, you will be receiving the </w:t>
      </w:r>
      <w:r>
        <w:rPr>
          <w:b/>
        </w:rPr>
        <w:t>count of attendances</w:t>
      </w:r>
      <w:r>
        <w:t xml:space="preserve"> </w:t>
      </w:r>
      <w:r>
        <w:rPr>
          <w:b/>
        </w:rPr>
        <w:t>for each student</w:t>
      </w:r>
      <w:r>
        <w:t>.</w:t>
      </w:r>
    </w:p>
    <w:p w14:paraId="23A1FA44" w14:textId="77777777" w:rsidR="006D32D9" w:rsidRDefault="006D32D9" w:rsidP="006D32D9">
      <w:r>
        <w:t xml:space="preserve">The bonus is calculated with the following </w:t>
      </w:r>
      <w:r>
        <w:rPr>
          <w:b/>
        </w:rPr>
        <w:t>formula</w:t>
      </w:r>
      <w:r>
        <w:t>:</w:t>
      </w:r>
    </w:p>
    <w:p w14:paraId="180AC7CA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nus} = {student attendances} / {course lectures} * (5 + {additional bonus})</w:t>
      </w:r>
    </w:p>
    <w:p w14:paraId="709F55FD" w14:textId="12EC8FBC" w:rsidR="006D32D9" w:rsidRDefault="006D32D9" w:rsidP="006D32D9">
      <w:r>
        <w:t xml:space="preserve">Find the student with the </w:t>
      </w:r>
      <w:r>
        <w:rPr>
          <w:b/>
        </w:rPr>
        <w:t>maximum bonus</w:t>
      </w:r>
      <w:r>
        <w:t xml:space="preserve"> and print them, along with </w:t>
      </w:r>
      <w:r>
        <w:rPr>
          <w:b/>
        </w:rPr>
        <w:t>his attendance,</w:t>
      </w:r>
      <w:r>
        <w:t xml:space="preserve"> in the following format:</w:t>
      </w:r>
    </w:p>
    <w:p w14:paraId="2BB2C14C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 {max bonus points}."</w:t>
      </w:r>
    </w:p>
    <w:p w14:paraId="03AE5A27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"The student has attended {student attendances} lectures."</w:t>
      </w:r>
    </w:p>
    <w:p w14:paraId="52C53FF7" w14:textId="77777777" w:rsidR="006D32D9" w:rsidRDefault="006D32D9" w:rsidP="006D32D9">
      <w:pPr>
        <w:rPr>
          <w:rFonts w:ascii="Consolas" w:hAnsi="Consolas"/>
          <w:b/>
        </w:rPr>
      </w:pPr>
      <w:r>
        <w:t xml:space="preserve">Round the bonus points at the end to </w:t>
      </w:r>
      <w:r>
        <w:rPr>
          <w:b/>
        </w:rPr>
        <w:t>the nearest larger number</w:t>
      </w:r>
      <w:r>
        <w:t>.</w:t>
      </w:r>
    </w:p>
    <w:p w14:paraId="7433D09A" w14:textId="55C84860" w:rsidR="006D32D9" w:rsidRDefault="006D32D9" w:rsidP="006D32D9">
      <w:pPr>
        <w:pStyle w:val="Heading3"/>
      </w:pPr>
      <w:r>
        <w:t>Input / Constraints</w:t>
      </w:r>
    </w:p>
    <w:p w14:paraId="02D6970A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first line,</w:t>
      </w:r>
      <w:r>
        <w:t xml:space="preserve"> you are going to receive the </w:t>
      </w:r>
      <w:r>
        <w:rPr>
          <w:b/>
          <w:bCs/>
        </w:rPr>
        <w:t>number of the students</w:t>
      </w:r>
      <w:r>
        <w:t xml:space="preserve"> – an integer in the range [0…50]</w:t>
      </w:r>
    </w:p>
    <w:p w14:paraId="7D6D0E1B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second line,</w:t>
      </w:r>
      <w:r>
        <w:t xml:space="preserve"> you will receive the </w:t>
      </w:r>
      <w:r>
        <w:rPr>
          <w:b/>
          <w:bCs/>
        </w:rPr>
        <w:t>number of the lectures</w:t>
      </w:r>
      <w:r>
        <w:t xml:space="preserve"> – an integer number in the range [0...50].</w:t>
      </w:r>
    </w:p>
    <w:p w14:paraId="5BC319D8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third line</w:t>
      </w:r>
      <w:r>
        <w:t xml:space="preserve">, you will receive </w:t>
      </w:r>
      <w:r>
        <w:rPr>
          <w:b/>
        </w:rPr>
        <w:t>the additional bonus</w:t>
      </w:r>
      <w:r>
        <w:t xml:space="preserve"> – an integer number in the range [0….100].</w:t>
      </w:r>
    </w:p>
    <w:p w14:paraId="66C363EF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rPr>
          <w:b/>
        </w:rPr>
        <w:t>On the following lines</w:t>
      </w:r>
      <w:r>
        <w:t xml:space="preserve">, you will be receiving the </w:t>
      </w:r>
      <w:r>
        <w:rPr>
          <w:b/>
        </w:rPr>
        <w:t>attendance of each student</w:t>
      </w:r>
      <w:r>
        <w:t>.</w:t>
      </w:r>
    </w:p>
    <w:p w14:paraId="70DDBA50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There will </w:t>
      </w:r>
      <w:r>
        <w:rPr>
          <w:b/>
        </w:rPr>
        <w:t>never</w:t>
      </w:r>
      <w:r>
        <w:t xml:space="preserve"> be </w:t>
      </w:r>
      <w:r>
        <w:rPr>
          <w:b/>
        </w:rPr>
        <w:t>students with equal bonuses</w:t>
      </w:r>
      <w:r>
        <w:t>.</w:t>
      </w:r>
    </w:p>
    <w:p w14:paraId="05417DE3" w14:textId="77777777" w:rsidR="006D32D9" w:rsidRDefault="006D32D9" w:rsidP="006D32D9">
      <w:pPr>
        <w:pStyle w:val="Heading3"/>
      </w:pPr>
      <w:r>
        <w:t>Output</w:t>
      </w:r>
    </w:p>
    <w:p w14:paraId="3C871374" w14:textId="77777777" w:rsidR="006D32D9" w:rsidRDefault="006D32D9" w:rsidP="006D32D9">
      <w:pPr>
        <w:pStyle w:val="ListParagraph"/>
        <w:numPr>
          <w:ilvl w:val="0"/>
          <w:numId w:val="21"/>
        </w:numPr>
      </w:pPr>
      <w:r>
        <w:t xml:space="preserve">Print the </w:t>
      </w:r>
      <w:r>
        <w:rPr>
          <w:b/>
          <w:bCs/>
        </w:rPr>
        <w:t>maximum bonus points</w:t>
      </w:r>
      <w:r>
        <w:t xml:space="preserve"> and the </w:t>
      </w:r>
      <w:r>
        <w:rPr>
          <w:b/>
          <w:bCs/>
        </w:rPr>
        <w:t>attendances</w:t>
      </w:r>
      <w:r>
        <w:t xml:space="preserve"> of the given student, </w:t>
      </w:r>
      <w:r>
        <w:rPr>
          <w:b/>
        </w:rPr>
        <w:t>rounded</w:t>
      </w:r>
      <w:r>
        <w:t xml:space="preserve"> to the nearest </w:t>
      </w:r>
      <w:r>
        <w:rPr>
          <w:b/>
        </w:rPr>
        <w:t>larger</w:t>
      </w:r>
      <w:r>
        <w:t xml:space="preserve"> number, scored by a student in this course in the format described above.</w:t>
      </w:r>
    </w:p>
    <w:p w14:paraId="25022681" w14:textId="77777777" w:rsidR="006D32D9" w:rsidRDefault="006D32D9" w:rsidP="006D32D9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6D32D9" w14:paraId="6E6FBC08" w14:textId="77777777" w:rsidTr="006D32D9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8BE2C7" w14:textId="77777777" w:rsidR="006D32D9" w:rsidRDefault="006D32D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87C3CF" w14:textId="77777777" w:rsidR="006D32D9" w:rsidRDefault="006D32D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D32D9" w14:paraId="36CA9CFA" w14:textId="77777777" w:rsidTr="006D32D9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D64F5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7E66F42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</w:t>
            </w:r>
          </w:p>
          <w:p w14:paraId="4EB069C2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60D6145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0FD61CEE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4207E1A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0D92624C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43D1AF96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9ED4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551F8F55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D32D9" w14:paraId="6F7FD43E" w14:textId="77777777" w:rsidTr="006D32D9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4E848" w14:textId="77777777" w:rsidR="006D32D9" w:rsidRDefault="006D32D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6D32D9" w14:paraId="538FFBD3" w14:textId="77777777" w:rsidTr="006D32D9">
        <w:trPr>
          <w:trHeight w:val="1349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E304F" w14:textId="77777777" w:rsidR="006D32D9" w:rsidRDefault="006D32D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,</w:t>
            </w:r>
            <w:r>
              <w:rPr>
                <w:rFonts w:cstheme="minorHAnsi"/>
              </w:rPr>
              <w:t xml:space="preserve"> and the additional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'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D32D9" w14:paraId="76027E07" w14:textId="77777777" w:rsidTr="006D32D9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9F2C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0</w:t>
            </w:r>
          </w:p>
          <w:p w14:paraId="40334CC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30</w:t>
            </w:r>
          </w:p>
          <w:p w14:paraId="0B162AF2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4</w:t>
            </w:r>
          </w:p>
          <w:p w14:paraId="6C7A2A8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8</w:t>
            </w:r>
          </w:p>
          <w:p w14:paraId="25BF5C9C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3</w:t>
            </w:r>
          </w:p>
          <w:p w14:paraId="39508A0A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7</w:t>
            </w:r>
          </w:p>
          <w:p w14:paraId="61CC7267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8</w:t>
            </w:r>
          </w:p>
          <w:p w14:paraId="7B4DD246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5</w:t>
            </w:r>
          </w:p>
          <w:p w14:paraId="7388C71B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7</w:t>
            </w:r>
          </w:p>
          <w:p w14:paraId="614B446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5</w:t>
            </w:r>
          </w:p>
          <w:p w14:paraId="1F8CFFE9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6</w:t>
            </w:r>
          </w:p>
          <w:p w14:paraId="7F426036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5</w:t>
            </w:r>
          </w:p>
          <w:p w14:paraId="3071FE44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439EB" w14:textId="77777777" w:rsidR="006D32D9" w:rsidRDefault="006D32D9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0E9E9D3A" w14:textId="77777777" w:rsidR="006D32D9" w:rsidRDefault="006D32D9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6F7142BC" w14:textId="22049283" w:rsidR="00EE3FF2" w:rsidRPr="00EE3FF2" w:rsidRDefault="006D32D9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Shopping List</w:t>
      </w:r>
    </w:p>
    <w:p w14:paraId="7099621A" w14:textId="4EF23CD2" w:rsid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9" w:anchor="1" w:history="1">
        <w:r w:rsidR="006D32D9">
          <w:rPr>
            <w:rStyle w:val="InternetLink"/>
            <w:b/>
            <w:bCs/>
            <w:lang w:val="bg-BG"/>
          </w:rPr>
          <w:t>https://judge.softuni.org/Contests/Practice/Index/2031#1</w:t>
        </w:r>
      </w:hyperlink>
      <w:r w:rsidRPr="00EE3FF2">
        <w:rPr>
          <w:b/>
          <w:bCs/>
          <w:lang w:val="bg-BG"/>
        </w:rPr>
        <w:t>.</w:t>
      </w:r>
    </w:p>
    <w:p w14:paraId="6E025DC9" w14:textId="77777777" w:rsidR="006D32D9" w:rsidRPr="00EE3FF2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247572A0" w14:textId="77777777" w:rsidR="006D32D9" w:rsidRDefault="006D32D9" w:rsidP="006D32D9">
      <w:pPr>
        <w:spacing w:line="360" w:lineRule="auto"/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48BB1F18" w14:textId="77777777" w:rsidR="006D32D9" w:rsidRDefault="006D32D9" w:rsidP="006D32D9">
      <w:pPr>
        <w:pStyle w:val="Heading3"/>
      </w:pPr>
      <w:r>
        <w:t>Input</w:t>
      </w:r>
    </w:p>
    <w:p w14:paraId="4DA4B3AF" w14:textId="77777777" w:rsidR="006D32D9" w:rsidRPr="009A1245" w:rsidRDefault="006D32D9" w:rsidP="006D32D9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r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428E23DB" w14:textId="77777777" w:rsidR="006D32D9" w:rsidRDefault="006D32D9" w:rsidP="006D32D9">
      <w:pPr>
        <w:spacing w:line="360" w:lineRule="auto"/>
        <w:jc w:val="both"/>
      </w:pPr>
      <w:r>
        <w:t xml:space="preserve">After that, you will be receiving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620255E2" w14:textId="77777777" w:rsidR="006D32D9" w:rsidRDefault="006D32D9" w:rsidP="006D32D9">
      <w:pPr>
        <w:pStyle w:val="ListParagraph"/>
        <w:numPr>
          <w:ilvl w:val="0"/>
          <w:numId w:val="17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0EA5AA54" w14:textId="77777777" w:rsidR="006D32D9" w:rsidRDefault="006D32D9" w:rsidP="006D32D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04840939" w14:textId="77777777" w:rsidR="006D32D9" w:rsidRDefault="006D32D9" w:rsidP="006D32D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586285BB" w14:textId="77777777" w:rsidR="006D32D9" w:rsidRDefault="006D32D9" w:rsidP="006D32D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56B12F59" w14:textId="77777777" w:rsidR="006D32D9" w:rsidRDefault="006D32D9" w:rsidP="006D32D9">
      <w:pPr>
        <w:pStyle w:val="Heading3"/>
        <w:rPr>
          <w:noProof/>
        </w:rPr>
      </w:pPr>
      <w:r>
        <w:rPr>
          <w:noProof/>
        </w:rPr>
        <w:t>Constraints</w:t>
      </w:r>
    </w:p>
    <w:p w14:paraId="6672500F" w14:textId="77777777" w:rsidR="006D32D9" w:rsidRDefault="006D32D9" w:rsidP="006D32D9">
      <w:pPr>
        <w:pStyle w:val="ListParagraph"/>
        <w:numPr>
          <w:ilvl w:val="0"/>
          <w:numId w:val="18"/>
        </w:numPr>
      </w:pPr>
      <w:r>
        <w:t>There won't be any duplicate items in the initial list</w:t>
      </w:r>
    </w:p>
    <w:p w14:paraId="4A762A69" w14:textId="77777777" w:rsidR="006D32D9" w:rsidRDefault="006D32D9" w:rsidP="006D32D9">
      <w:pPr>
        <w:pStyle w:val="Heading3"/>
      </w:pPr>
      <w:r>
        <w:lastRenderedPageBreak/>
        <w:t>Output</w:t>
      </w:r>
    </w:p>
    <w:p w14:paraId="3245EB9E" w14:textId="77777777" w:rsidR="006D32D9" w:rsidRPr="009A1245" w:rsidRDefault="006D32D9" w:rsidP="006D32D9">
      <w:pPr>
        <w:pStyle w:val="ListParagraph"/>
        <w:numPr>
          <w:ilvl w:val="0"/>
          <w:numId w:val="19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3F6CCE56" w14:textId="77777777" w:rsidR="006D32D9" w:rsidRDefault="006D32D9" w:rsidP="006D32D9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4C348D16" w14:textId="77777777" w:rsidR="006D32D9" w:rsidRDefault="006D32D9" w:rsidP="006D32D9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6D32D9" w14:paraId="149272CB" w14:textId="77777777" w:rsidTr="00DA3A7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1568A6" w14:textId="77777777" w:rsidR="006D32D9" w:rsidRDefault="006D32D9" w:rsidP="00DA3A7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C721C" w14:textId="77777777" w:rsidR="006D32D9" w:rsidRDefault="006D32D9" w:rsidP="00DA3A7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D32D9" w14:paraId="3515B7E6" w14:textId="77777777" w:rsidTr="00DA3A78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A8852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335CA2EF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03E368F2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463DAF48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A2CCE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6D32D9" w14:paraId="692963B2" w14:textId="77777777" w:rsidTr="00DA3A7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3CBCF6" w14:textId="77777777" w:rsidR="006D32D9" w:rsidRDefault="006D32D9" w:rsidP="00DA3A7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29EB01" w14:textId="77777777" w:rsidR="006D32D9" w:rsidRDefault="006D32D9" w:rsidP="00DA3A7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D32D9" w14:paraId="0CAD5DC0" w14:textId="77777777" w:rsidTr="00DA3A7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297CD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56E68224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641B83DB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0E9E4E2A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6A29606C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5064EDCB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4B03676D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3A2E7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2DD6C127" w14:textId="44BDD002" w:rsidR="00B93C30" w:rsidRDefault="006D32D9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Man O War</w:t>
      </w:r>
    </w:p>
    <w:p w14:paraId="3DFA0CF2" w14:textId="69837B84" w:rsidR="00B93C30" w:rsidRDefault="00B93C30" w:rsidP="00B93C30">
      <w:pPr>
        <w:spacing w:before="0" w:after="0" w:line="240" w:lineRule="auto"/>
        <w:jc w:val="both"/>
        <w:rPr>
          <w:b/>
          <w:bCs/>
          <w:lang w:val="bg-BG"/>
        </w:rPr>
      </w:pPr>
      <w:r w:rsidRPr="00B93C30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 w:rsidR="006D32D9">
          <w:rPr>
            <w:rStyle w:val="InternetLink"/>
            <w:b/>
            <w:bCs/>
            <w:lang w:val="bg-BG"/>
          </w:rPr>
          <w:t>https://judge.softuni.org/Contests/Practice/Index/1773#2</w:t>
        </w:r>
      </w:hyperlink>
      <w:r w:rsidRPr="00B93C30">
        <w:rPr>
          <w:b/>
          <w:bCs/>
          <w:lang w:val="bg-BG"/>
        </w:rPr>
        <w:t>.</w:t>
      </w:r>
    </w:p>
    <w:p w14:paraId="0114E60D" w14:textId="77777777" w:rsidR="006D32D9" w:rsidRPr="00B93C30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15C15180" w14:textId="77777777" w:rsidR="006D32D9" w:rsidRPr="00E31371" w:rsidRDefault="006D32D9" w:rsidP="006D32D9">
      <w:pPr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>
        <w:rPr>
          <w:i/>
          <w:iCs/>
          <w:lang w:val="en-GB"/>
        </w:rPr>
        <w:t>Man-O-War at sea</w:t>
      </w:r>
      <w:r w:rsidRPr="00E31371">
        <w:rPr>
          <w:i/>
          <w:iCs/>
          <w:lang w:val="en-GB"/>
        </w:rPr>
        <w:t xml:space="preserve">. </w:t>
      </w:r>
    </w:p>
    <w:p w14:paraId="3460695A" w14:textId="77777777" w:rsidR="006D32D9" w:rsidRPr="00E31371" w:rsidRDefault="006D32D9" w:rsidP="006D32D9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e </w:t>
      </w:r>
      <w:r w:rsidRPr="004E283C">
        <w:rPr>
          <w:b/>
          <w:bCs/>
          <w:lang w:val="en-GB"/>
        </w:rPr>
        <w:t>pirate ship</w:t>
      </w:r>
      <w:r>
        <w:rPr>
          <w:lang w:val="en-GB"/>
        </w:rPr>
        <w:t xml:space="preserve">, which is a </w:t>
      </w:r>
      <w:r w:rsidRPr="004E283C">
        <w:rPr>
          <w:b/>
          <w:bCs/>
          <w:lang w:val="en-GB"/>
        </w:rPr>
        <w:t>string</w:t>
      </w:r>
      <w:r>
        <w:rPr>
          <w:lang w:val="en-GB"/>
        </w:rPr>
        <w:t xml:space="preserve"> representing </w:t>
      </w:r>
      <w:r w:rsidRPr="004E283C">
        <w:rPr>
          <w:b/>
          <w:bCs/>
          <w:lang w:val="en-GB"/>
        </w:rPr>
        <w:t>integer sections</w:t>
      </w:r>
      <w:r>
        <w:rPr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</w:t>
      </w:r>
      <w:r w:rsidRPr="00B00353">
        <w:rPr>
          <w:rFonts w:ascii="Consolas" w:hAnsi="Consolas"/>
          <w:b/>
          <w:bCs/>
          <w:lang w:val="en-GB"/>
        </w:rPr>
        <w:t>&gt;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On </w:t>
      </w:r>
      <w:r w:rsidRPr="004E283C">
        <w:rPr>
          <w:b/>
          <w:bCs/>
          <w:lang w:val="en-GB"/>
        </w:rPr>
        <w:t>the second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ame</w:t>
      </w:r>
      <w:r>
        <w:rPr>
          <w:lang w:val="en-GB"/>
        </w:rPr>
        <w:t xml:space="preserve"> type of status, but for the </w:t>
      </w:r>
      <w:r w:rsidRPr="004E283C">
        <w:rPr>
          <w:b/>
          <w:bCs/>
          <w:lang w:val="en-GB"/>
        </w:rPr>
        <w:t>warship</w:t>
      </w:r>
      <w:r>
        <w:rPr>
          <w:lang w:val="en-GB"/>
        </w:rPr>
        <w:t xml:space="preserve">: </w:t>
      </w:r>
    </w:p>
    <w:p w14:paraId="71B670F7" w14:textId="77777777" w:rsidR="006D32D9" w:rsidRPr="00EC2DDC" w:rsidRDefault="006D32D9" w:rsidP="006D32D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 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7F18BAAC" w14:textId="77777777" w:rsidR="006D32D9" w:rsidRPr="006A2284" w:rsidRDefault="006D32D9" w:rsidP="006D32D9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>
        <w:rPr>
          <w:b/>
          <w:bCs/>
        </w:rPr>
        <w:t>,</w:t>
      </w:r>
      <w:r w:rsidRPr="00326C42">
        <w:t xml:space="preserve"> you will receive the </w:t>
      </w:r>
      <w:r w:rsidRPr="00326C42">
        <w:rPr>
          <w:b/>
          <w:bCs/>
        </w:rPr>
        <w:t>maximum health capacity</w:t>
      </w:r>
      <w:r w:rsidRPr="00326C42">
        <w:t xml:space="preserve"> a </w:t>
      </w:r>
      <w:r>
        <w:t>section of the ship can reach</w:t>
      </w:r>
      <w:r w:rsidRPr="00326C42">
        <w:t xml:space="preserve">. </w:t>
      </w:r>
    </w:p>
    <w:p w14:paraId="72BE5DEE" w14:textId="77777777" w:rsidR="006D32D9" w:rsidRDefault="006D32D9" w:rsidP="006D32D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C2660A3" w14:textId="77777777" w:rsidR="006D32D9" w:rsidRPr="00B0035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Fire {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B00353">
        <w:rPr>
          <w:bCs/>
          <w:lang w:val="en-GB"/>
        </w:rPr>
        <w:t xml:space="preserve">the </w:t>
      </w:r>
      <w:r w:rsidRPr="00124D5F">
        <w:rPr>
          <w:lang w:val="en-GB"/>
        </w:rPr>
        <w:t xml:space="preserve">pirate ship </w:t>
      </w:r>
      <w:r w:rsidRPr="00124D5F">
        <w:rPr>
          <w:b/>
          <w:bCs/>
          <w:lang w:val="en-GB"/>
        </w:rPr>
        <w:t>attacks</w:t>
      </w:r>
      <w:r w:rsidRPr="00124D5F">
        <w:rPr>
          <w:lang w:val="en-GB"/>
        </w:rPr>
        <w:t xml:space="preserve"> the warship with the </w:t>
      </w:r>
      <w:r w:rsidRPr="00124D5F">
        <w:rPr>
          <w:b/>
          <w:bCs/>
          <w:lang w:val="en-GB"/>
        </w:rPr>
        <w:t>given damage</w:t>
      </w:r>
      <w:r w:rsidRPr="00124D5F">
        <w:rPr>
          <w:lang w:val="en-GB"/>
        </w:rPr>
        <w:t xml:space="preserve"> at that section. 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. 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warship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lang w:val="en-GB"/>
        </w:rPr>
        <w:t>"You won! The enemy ship has sunken."</w:t>
      </w:r>
    </w:p>
    <w:p w14:paraId="3755F35B" w14:textId="77777777" w:rsidR="006D32D9" w:rsidRPr="00B00353" w:rsidRDefault="006D32D9" w:rsidP="006D32D9">
      <w:pPr>
        <w:pStyle w:val="ListParagraph"/>
        <w:numPr>
          <w:ilvl w:val="0"/>
          <w:numId w:val="24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efend {startIndex} {end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warship </w:t>
      </w:r>
      <w:r w:rsidRPr="00F1281A">
        <w:rPr>
          <w:b/>
          <w:bCs/>
          <w:lang w:val="en-GB"/>
        </w:rPr>
        <w:t>attacks</w:t>
      </w:r>
      <w:r>
        <w:rPr>
          <w:lang w:val="en-GB"/>
        </w:rPr>
        <w:t xml:space="preserve"> the pirate ship with the </w:t>
      </w:r>
      <w:r w:rsidRPr="00F1281A">
        <w:rPr>
          <w:b/>
          <w:bCs/>
          <w:lang w:val="en-GB"/>
        </w:rPr>
        <w:t>given damage</w:t>
      </w:r>
      <w:r>
        <w:rPr>
          <w:lang w:val="en-GB"/>
        </w:rPr>
        <w:t xml:space="preserve"> at that </w:t>
      </w:r>
      <w:r w:rsidRPr="00F1281A">
        <w:rPr>
          <w:b/>
          <w:bCs/>
          <w:lang w:val="en-GB"/>
        </w:rPr>
        <w:t>range</w:t>
      </w:r>
      <w:r w:rsidRPr="00326C42">
        <w:rPr>
          <w:bCs/>
          <w:lang w:val="en-GB"/>
        </w:rPr>
        <w:t xml:space="preserve"> (</w:t>
      </w:r>
      <w:r w:rsidRPr="00326C42">
        <w:rPr>
          <w:b/>
          <w:bCs/>
          <w:lang w:val="en-GB"/>
        </w:rPr>
        <w:t>indexes are inclusive)</w:t>
      </w:r>
      <w:r w:rsidRPr="00326C42">
        <w:rPr>
          <w:lang w:val="en-GB"/>
        </w:rPr>
        <w:t>.</w:t>
      </w:r>
      <w:r>
        <w:rPr>
          <w:lang w:val="en-GB"/>
        </w:rPr>
        <w:t xml:space="preserve"> </w:t>
      </w:r>
      <w:r w:rsidRPr="00124D5F">
        <w:rPr>
          <w:lang w:val="en-GB"/>
        </w:rPr>
        <w:t xml:space="preserve">Check if </w:t>
      </w:r>
      <w:r>
        <w:rPr>
          <w:lang w:val="en-GB"/>
        </w:rPr>
        <w:t>both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index</w:t>
      </w:r>
      <w:r>
        <w:rPr>
          <w:b/>
          <w:bCs/>
          <w:lang w:val="en-GB"/>
        </w:rPr>
        <w:t>es</w:t>
      </w:r>
      <w:r w:rsidRPr="00124D5F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are</w:t>
      </w:r>
      <w:r w:rsidRPr="00124D5F">
        <w:rPr>
          <w:b/>
          <w:bCs/>
          <w:lang w:val="en-GB"/>
        </w:rPr>
        <w:t xml:space="preserve">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</w:t>
      </w:r>
      <w:r>
        <w:rPr>
          <w:lang w:val="en-GB"/>
        </w:rPr>
        <w:t>pirate ship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</w:p>
    <w:p w14:paraId="7765AEFD" w14:textId="77777777" w:rsidR="006D32D9" w:rsidRPr="00B00353" w:rsidRDefault="006D32D9" w:rsidP="006D32D9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12F72450" w14:textId="77777777" w:rsidR="006D32D9" w:rsidRPr="00AA059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lastRenderedPageBreak/>
        <w:t>"Repair {index} {health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crew </w:t>
      </w:r>
      <w:r w:rsidRPr="00F1281A">
        <w:rPr>
          <w:b/>
          <w:bCs/>
          <w:lang w:val="en-GB"/>
        </w:rPr>
        <w:t>repairs</w:t>
      </w:r>
      <w:r>
        <w:rPr>
          <w:lang w:val="en-GB"/>
        </w:rPr>
        <w:t xml:space="preserve"> a section of the </w:t>
      </w:r>
      <w:r w:rsidRPr="00F1281A">
        <w:rPr>
          <w:b/>
          <w:bCs/>
          <w:lang w:val="en-GB"/>
        </w:rPr>
        <w:t>pirate ship</w:t>
      </w:r>
      <w:r>
        <w:rPr>
          <w:lang w:val="en-GB"/>
        </w:rPr>
        <w:t xml:space="preserve"> with the </w:t>
      </w:r>
      <w:r w:rsidRPr="00F1281A">
        <w:rPr>
          <w:b/>
          <w:bCs/>
          <w:lang w:val="en-GB"/>
        </w:rPr>
        <w:t>given health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The health of the section </w:t>
      </w:r>
      <w:r w:rsidRPr="00F1281A">
        <w:rPr>
          <w:b/>
          <w:bCs/>
          <w:lang w:val="en-GB"/>
        </w:rPr>
        <w:t>cannot</w:t>
      </w:r>
      <w:r>
        <w:rPr>
          <w:lang w:val="en-GB"/>
        </w:rPr>
        <w:t xml:space="preserve"> exceed the </w:t>
      </w:r>
      <w:r w:rsidRPr="00F1281A">
        <w:rPr>
          <w:b/>
          <w:bCs/>
          <w:lang w:val="en-GB"/>
        </w:rPr>
        <w:t>maximum health</w:t>
      </w:r>
      <w:r>
        <w:rPr>
          <w:b/>
          <w:bCs/>
          <w:lang w:val="en-GB"/>
        </w:rPr>
        <w:t xml:space="preserve"> capacity</w:t>
      </w:r>
      <w:r>
        <w:rPr>
          <w:lang w:val="en-GB"/>
        </w:rPr>
        <w:t>.</w:t>
      </w:r>
    </w:p>
    <w:p w14:paraId="2E38C30B" w14:textId="77777777" w:rsidR="006D32D9" w:rsidRPr="00B0035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atus"</w:t>
      </w:r>
      <w:r w:rsidRPr="00B00353"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prints the </w:t>
      </w:r>
      <w:r w:rsidRPr="003D413F">
        <w:rPr>
          <w:b/>
          <w:bCs/>
          <w:lang w:val="en-GB"/>
        </w:rPr>
        <w:t>count</w:t>
      </w:r>
      <w:r>
        <w:rPr>
          <w:lang w:val="en-GB"/>
        </w:rPr>
        <w:t xml:space="preserve"> of all sections of the </w:t>
      </w:r>
      <w:r w:rsidRPr="003D413F">
        <w:rPr>
          <w:b/>
          <w:bCs/>
          <w:lang w:val="en-GB"/>
        </w:rPr>
        <w:t>pirate ship</w:t>
      </w:r>
      <w:r>
        <w:rPr>
          <w:lang w:val="en-GB"/>
        </w:rPr>
        <w:t xml:space="preserve"> that need repair soon, which are all sections that are </w:t>
      </w:r>
      <w:r w:rsidRPr="003D413F">
        <w:rPr>
          <w:b/>
          <w:bCs/>
          <w:lang w:val="en-GB"/>
        </w:rPr>
        <w:t>lower than 20%</w:t>
      </w:r>
      <w:r>
        <w:rPr>
          <w:lang w:val="en-GB"/>
        </w:rPr>
        <w:t xml:space="preserve"> of the </w:t>
      </w:r>
      <w:r w:rsidRPr="00326C42">
        <w:rPr>
          <w:b/>
          <w:bCs/>
          <w:lang w:val="en-GB"/>
        </w:rPr>
        <w:t>maximum</w:t>
      </w:r>
      <w:r>
        <w:rPr>
          <w:lang w:val="en-GB"/>
        </w:rPr>
        <w:t xml:space="preserve"> </w:t>
      </w:r>
      <w:r w:rsidRPr="00326C42">
        <w:rPr>
          <w:b/>
          <w:bCs/>
          <w:lang w:val="en-GB"/>
        </w:rPr>
        <w:t>health capacity</w:t>
      </w:r>
      <w:r>
        <w:rPr>
          <w:lang w:val="en-GB"/>
        </w:rPr>
        <w:t>. Print the following:</w:t>
      </w:r>
    </w:p>
    <w:p w14:paraId="529F3664" w14:textId="77777777" w:rsidR="006D32D9" w:rsidRPr="00B00353" w:rsidRDefault="006D32D9" w:rsidP="006D32D9">
      <w:pPr>
        <w:pStyle w:val="ListParagraph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40F6796A" w14:textId="77777777" w:rsidR="006D32D9" w:rsidRDefault="006D32D9" w:rsidP="006D32D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,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, in the following format:</w:t>
      </w:r>
    </w:p>
    <w:p w14:paraId="4A9C9E3D" w14:textId="77777777" w:rsidR="006D32D9" w:rsidRDefault="006D32D9" w:rsidP="006D32D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pirateShipSum}</w:t>
      </w:r>
    </w:p>
    <w:p w14:paraId="756F75FB" w14:textId="77777777" w:rsidR="006D32D9" w:rsidRPr="00311296" w:rsidRDefault="006D32D9" w:rsidP="006D32D9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warshipSum}</w:t>
      </w:r>
      <w:r>
        <w:rPr>
          <w:rFonts w:ascii="Consolas" w:hAnsi="Consolas"/>
          <w:b/>
          <w:lang w:val="en-GB"/>
        </w:rPr>
        <w:t>"</w:t>
      </w:r>
    </w:p>
    <w:p w14:paraId="500E06A2" w14:textId="77777777" w:rsidR="006D32D9" w:rsidRPr="00E31371" w:rsidRDefault="006D32D9" w:rsidP="006D32D9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452156C8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Pr="00EC2DDC">
        <w:rPr>
          <w:b/>
          <w:lang w:val="en-GB"/>
        </w:rPr>
        <w:t>status</w:t>
      </w:r>
      <w:r w:rsidRPr="00EC2DDC"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pirate ship</w:t>
      </w:r>
      <w:r w:rsidRPr="00EC2DDC">
        <w:rPr>
          <w:bCs/>
          <w:lang w:val="en-GB"/>
        </w:rPr>
        <w:t xml:space="preserve"> (</w:t>
      </w:r>
      <w:r w:rsidRPr="00EC2DDC">
        <w:rPr>
          <w:b/>
          <w:lang w:val="en-GB"/>
        </w:rPr>
        <w:t>integers</w:t>
      </w:r>
      <w:r w:rsidRPr="00EC2DDC">
        <w:rPr>
          <w:bCs/>
          <w:lang w:val="en-GB"/>
        </w:rPr>
        <w:t xml:space="preserve"> separated by </w:t>
      </w:r>
      <w:r w:rsidRPr="00EC2DDC">
        <w:rPr>
          <w:b/>
          <w:lang w:val="en-GB"/>
        </w:rPr>
        <w:t>'&gt;'</w:t>
      </w:r>
      <w:r w:rsidRPr="00EC2DDC">
        <w:rPr>
          <w:bCs/>
          <w:lang w:val="en-GB"/>
        </w:rPr>
        <w:t>)</w:t>
      </w:r>
    </w:p>
    <w:p w14:paraId="2B0B2002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warship</w:t>
      </w:r>
    </w:p>
    <w:p w14:paraId="64D7AF09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4162E2F5" w14:textId="77777777" w:rsidR="006D32D9" w:rsidRPr="00E31371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09A9A00F" w14:textId="77777777" w:rsidR="006D32D9" w:rsidRPr="00E31371" w:rsidRDefault="006D32D9" w:rsidP="006D32D9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4B6E04C3" w14:textId="77777777" w:rsidR="006D32D9" w:rsidRDefault="006D32D9" w:rsidP="006D32D9">
      <w:pPr>
        <w:pStyle w:val="ListParagraph"/>
        <w:numPr>
          <w:ilvl w:val="0"/>
          <w:numId w:val="23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6B99836" w14:textId="77777777" w:rsidR="006D32D9" w:rsidRDefault="006D32D9" w:rsidP="006D32D9">
      <w:pPr>
        <w:pStyle w:val="Heading2"/>
        <w:rPr>
          <w:lang w:val="en-GB"/>
        </w:rPr>
      </w:pPr>
      <w:r>
        <w:rPr>
          <w:lang w:val="en-GB"/>
        </w:rPr>
        <w:t>Constraints</w:t>
      </w:r>
    </w:p>
    <w:p w14:paraId="2911349F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141C8BE9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[</w:t>
      </w:r>
      <w:r>
        <w:rPr>
          <w:b/>
          <w:bCs/>
          <w:lang w:val="en-GB"/>
        </w:rPr>
        <w:t>-200</w:t>
      </w:r>
      <w:r>
        <w:rPr>
          <w:lang w:val="en-GB"/>
        </w:rPr>
        <w:t>….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26301C73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1EC0211A" w14:textId="77777777" w:rsidR="006D32D9" w:rsidRPr="006D0ED4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BC29433" w14:textId="77777777" w:rsidR="006D32D9" w:rsidRPr="00E31371" w:rsidRDefault="006D32D9" w:rsidP="006D32D9">
      <w:pPr>
        <w:pStyle w:val="Heading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6D32D9" w:rsidRPr="00E31371" w14:paraId="2BC3548D" w14:textId="77777777" w:rsidTr="00DA3A78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02BC3363" w14:textId="77777777" w:rsidR="006D32D9" w:rsidRPr="00E31371" w:rsidRDefault="006D32D9" w:rsidP="00DA3A78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090BFBB0" w14:textId="77777777" w:rsidR="006D32D9" w:rsidRPr="00E31371" w:rsidRDefault="006D32D9" w:rsidP="00DA3A78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6D32D9" w:rsidRPr="00E31371" w14:paraId="25D9B07A" w14:textId="77777777" w:rsidTr="006D32D9">
        <w:trPr>
          <w:trHeight w:val="58"/>
        </w:trPr>
        <w:tc>
          <w:tcPr>
            <w:tcW w:w="5070" w:type="dxa"/>
          </w:tcPr>
          <w:p w14:paraId="7F8F65DF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3B4429F7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410AB409" w14:textId="77777777" w:rsidR="006D32D9" w:rsidRPr="00326C42" w:rsidRDefault="006D32D9" w:rsidP="00DA3A78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52A985CD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4C7EDCB8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39E6511E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53C2B04F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EF29A51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</w:p>
          <w:p w14:paraId="6C170A89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4AFC2660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lastRenderedPageBreak/>
              <w:t>Retire</w:t>
            </w:r>
          </w:p>
        </w:tc>
        <w:tc>
          <w:tcPr>
            <w:tcW w:w="5243" w:type="dxa"/>
            <w:gridSpan w:val="2"/>
          </w:tcPr>
          <w:p w14:paraId="46590D69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lastRenderedPageBreak/>
              <w:t>2 sections need repair.</w:t>
            </w:r>
          </w:p>
          <w:p w14:paraId="61645B7F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6216F59F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6D32D9" w:rsidRPr="00E31371" w14:paraId="4F6CAD0E" w14:textId="77777777" w:rsidTr="00DA3A78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2B53F863" w14:textId="77777777" w:rsidR="006D32D9" w:rsidRPr="00E31371" w:rsidRDefault="006D32D9" w:rsidP="00DA3A78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6D32D9" w:rsidRPr="00E31371" w14:paraId="6B9EA922" w14:textId="77777777" w:rsidTr="00DA3A78">
        <w:trPr>
          <w:trHeight w:val="1987"/>
        </w:trPr>
        <w:tc>
          <w:tcPr>
            <w:tcW w:w="10313" w:type="dxa"/>
            <w:gridSpan w:val="3"/>
          </w:tcPr>
          <w:p w14:paraId="1737C9AE" w14:textId="77777777" w:rsidR="006D32D9" w:rsidRPr="00E31371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240D8A6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1CC43A3D" w14:textId="77777777" w:rsidR="006D32D9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2EFAF926" w14:textId="77777777" w:rsidR="006D32D9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6D34E91D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21DFF439" w14:textId="77777777" w:rsidR="006D32D9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27A8FDC2" w14:textId="77777777" w:rsidR="006D32D9" w:rsidRPr="00141EEE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191BC728" w14:textId="77777777" w:rsidR="006D32D9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59B40E8A" w14:textId="77777777" w:rsidR="006D32D9" w:rsidRPr="00E31371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6D32D9" w:rsidRPr="00E31371" w14:paraId="2759678C" w14:textId="77777777" w:rsidTr="00DA3A78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40CB77DC" w14:textId="77777777" w:rsidR="006D32D9" w:rsidRPr="006D0ED4" w:rsidRDefault="006D32D9" w:rsidP="00DA3A78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58C20C29" w14:textId="77777777" w:rsidR="006D32D9" w:rsidRPr="006D0ED4" w:rsidRDefault="006D32D9" w:rsidP="00DA3A78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6D32D9" w:rsidRPr="00E31371" w14:paraId="0A9378AF" w14:textId="77777777" w:rsidTr="00DA3A78">
        <w:trPr>
          <w:trHeight w:val="2349"/>
        </w:trPr>
        <w:tc>
          <w:tcPr>
            <w:tcW w:w="5070" w:type="dxa"/>
          </w:tcPr>
          <w:p w14:paraId="2BE639DB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&gt;3&gt;4&gt;5&gt;2</w:t>
            </w:r>
          </w:p>
          <w:p w14:paraId="3A4651CA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36BC73F2" w14:textId="77777777" w:rsidR="006D32D9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76B8E247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2DCDB60E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47CDFF18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44C0048D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157B5DFB" w14:textId="77777777" w:rsidR="006D32D9" w:rsidRPr="00B4331C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38D127F9" w14:textId="77777777" w:rsidR="006D32D9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4AF7415D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18718E58" w14:textId="77777777" w:rsidR="00B93C30" w:rsidRPr="00B93C30" w:rsidRDefault="00B93C30" w:rsidP="006D32D9">
      <w:pPr>
        <w:spacing w:line="360" w:lineRule="auto"/>
        <w:rPr>
          <w:lang w:val="bg-BG"/>
        </w:rPr>
      </w:pPr>
    </w:p>
    <w:sectPr w:rsidR="00B93C30" w:rsidRPr="00B93C3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EAA6D5" w14:textId="77777777" w:rsidR="005947D7" w:rsidRDefault="005947D7" w:rsidP="008068A2">
      <w:pPr>
        <w:spacing w:after="0" w:line="240" w:lineRule="auto"/>
      </w:pPr>
      <w:r>
        <w:separator/>
      </w:r>
    </w:p>
  </w:endnote>
  <w:endnote w:type="continuationSeparator" w:id="0">
    <w:p w14:paraId="5663FCE3" w14:textId="77777777" w:rsidR="005947D7" w:rsidRDefault="005947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49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49D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C49D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C49D1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6DD501" w14:textId="77777777" w:rsidR="005947D7" w:rsidRDefault="005947D7" w:rsidP="008068A2">
      <w:pPr>
        <w:spacing w:after="0" w:line="240" w:lineRule="auto"/>
      </w:pPr>
      <w:r>
        <w:separator/>
      </w:r>
    </w:p>
  </w:footnote>
  <w:footnote w:type="continuationSeparator" w:id="0">
    <w:p w14:paraId="17EC54DA" w14:textId="77777777" w:rsidR="005947D7" w:rsidRDefault="005947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24"/>
  </w:num>
  <w:num w:numId="4">
    <w:abstractNumId w:val="9"/>
  </w:num>
  <w:num w:numId="5">
    <w:abstractNumId w:val="3"/>
  </w:num>
  <w:num w:numId="6">
    <w:abstractNumId w:val="6"/>
  </w:num>
  <w:num w:numId="7">
    <w:abstractNumId w:val="22"/>
  </w:num>
  <w:num w:numId="8">
    <w:abstractNumId w:val="19"/>
  </w:num>
  <w:num w:numId="9">
    <w:abstractNumId w:val="18"/>
  </w:num>
  <w:num w:numId="10">
    <w:abstractNumId w:val="13"/>
  </w:num>
  <w:num w:numId="11">
    <w:abstractNumId w:val="16"/>
  </w:num>
  <w:num w:numId="12">
    <w:abstractNumId w:val="23"/>
  </w:num>
  <w:num w:numId="13">
    <w:abstractNumId w:val="11"/>
  </w:num>
  <w:num w:numId="14">
    <w:abstractNumId w:val="20"/>
  </w:num>
  <w:num w:numId="15">
    <w:abstractNumId w:val="5"/>
  </w:num>
  <w:num w:numId="16">
    <w:abstractNumId w:val="15"/>
  </w:num>
  <w:num w:numId="17">
    <w:abstractNumId w:val="0"/>
  </w:num>
  <w:num w:numId="18">
    <w:abstractNumId w:val="1"/>
  </w:num>
  <w:num w:numId="19">
    <w:abstractNumId w:val="17"/>
  </w:num>
  <w:num w:numId="20">
    <w:abstractNumId w:val="21"/>
  </w:num>
  <w:num w:numId="21">
    <w:abstractNumId w:val="7"/>
  </w:num>
  <w:num w:numId="22">
    <w:abstractNumId w:val="2"/>
  </w:num>
  <w:num w:numId="23">
    <w:abstractNumId w:val="12"/>
  </w:num>
  <w:num w:numId="24">
    <w:abstractNumId w:val="10"/>
  </w:num>
  <w:num w:numId="2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2B6A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47E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535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7D7"/>
    <w:rsid w:val="00594821"/>
    <w:rsid w:val="00596357"/>
    <w:rsid w:val="00596AA5"/>
    <w:rsid w:val="005B0164"/>
    <w:rsid w:val="005C131C"/>
    <w:rsid w:val="005C657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D32D9"/>
    <w:rsid w:val="006D45A8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968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49D1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28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177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E39B3B-25B5-4F6F-ABDD-D1CB0EFE1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18</Words>
  <Characters>637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2-17T07:39:00Z</dcterms:created>
  <dcterms:modified xsi:type="dcterms:W3CDTF">2023-02-17T07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074760baf9e89090a61a1ca66fc1cc4a7d3bfe5527c300738e47dde7b0719</vt:lpwstr>
  </property>
</Properties>
</file>